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DC188F" w14:textId="6806A907" w:rsidR="00B7414E" w:rsidRPr="00D10DE4" w:rsidRDefault="00B7414E" w:rsidP="00E039BE">
      <w:pPr>
        <w:rPr>
          <w:rFonts w:ascii="Times New Roman" w:hAnsi="Times New Roman"/>
          <w:iCs/>
          <w:sz w:val="22"/>
          <w:szCs w:val="22"/>
        </w:rPr>
      </w:pPr>
      <w:r w:rsidRPr="00D10DE4">
        <w:rPr>
          <w:rFonts w:ascii="Times New Roman" w:hAnsi="Times New Roman"/>
          <w:iCs/>
          <w:sz w:val="22"/>
          <w:szCs w:val="22"/>
        </w:rPr>
        <w:t>&lt;</w:t>
      </w:r>
      <w:r w:rsidR="00DD350E">
        <w:rPr>
          <w:rFonts w:ascii="Times New Roman" w:hAnsi="Times New Roman"/>
          <w:iCs/>
          <w:sz w:val="22"/>
          <w:szCs w:val="22"/>
        </w:rPr>
        <w:t xml:space="preserve">Lunar </w:t>
      </w:r>
      <w:r w:rsidR="003A2E1D">
        <w:rPr>
          <w:rFonts w:ascii="Times New Roman" w:hAnsi="Times New Roman" w:hint="eastAsia"/>
          <w:iCs/>
          <w:sz w:val="22"/>
          <w:szCs w:val="22"/>
        </w:rPr>
        <w:t xml:space="preserve">Orbit </w:t>
      </w:r>
      <w:r w:rsidR="003A2E1D">
        <w:rPr>
          <w:rFonts w:ascii="Times New Roman" w:hAnsi="Times New Roman"/>
          <w:iCs/>
          <w:sz w:val="22"/>
          <w:szCs w:val="22"/>
        </w:rPr>
        <w:t>CubeSat</w:t>
      </w:r>
      <w:r w:rsidRPr="00D10DE4">
        <w:rPr>
          <w:rFonts w:ascii="Times New Roman" w:hAnsi="Times New Roman"/>
          <w:iCs/>
          <w:sz w:val="22"/>
          <w:szCs w:val="22"/>
        </w:rPr>
        <w:t xml:space="preserve"> Mission</w:t>
      </w:r>
      <w:r w:rsidR="003A2E1D">
        <w:rPr>
          <w:rFonts w:ascii="Times New Roman" w:hAnsi="Times New Roman"/>
          <w:iCs/>
          <w:sz w:val="22"/>
          <w:szCs w:val="22"/>
        </w:rPr>
        <w:t xml:space="preserve"> (LOCM)</w:t>
      </w:r>
      <w:r w:rsidRPr="00D10DE4">
        <w:rPr>
          <w:rFonts w:ascii="Times New Roman" w:hAnsi="Times New Roman"/>
          <w:iCs/>
          <w:sz w:val="22"/>
          <w:szCs w:val="22"/>
        </w:rPr>
        <w:t>&gt;</w:t>
      </w:r>
    </w:p>
    <w:p w14:paraId="6C951661" w14:textId="465E39CC" w:rsidR="00DC03F5" w:rsidRPr="00D10DE4" w:rsidRDefault="00DC03F5" w:rsidP="00E039BE">
      <w:pPr>
        <w:rPr>
          <w:rFonts w:ascii="Times New Roman" w:hAnsi="Times New Roman"/>
          <w:i/>
          <w:sz w:val="22"/>
          <w:szCs w:val="22"/>
        </w:rPr>
      </w:pPr>
      <w:r w:rsidRPr="00D10DE4">
        <w:rPr>
          <w:rFonts w:ascii="Times New Roman" w:hAnsi="Times New Roman"/>
          <w:i/>
          <w:sz w:val="22"/>
          <w:szCs w:val="22"/>
        </w:rPr>
        <w:t>Limit 5 pages, single spaced, 11 pt font, in English. A4 or Letter paper with 2cm margins on a</w:t>
      </w:r>
      <w:r w:rsidR="00B87243" w:rsidRPr="00D10DE4">
        <w:rPr>
          <w:rFonts w:ascii="Times New Roman" w:hAnsi="Times New Roman"/>
          <w:i/>
          <w:sz w:val="22"/>
          <w:szCs w:val="22"/>
        </w:rPr>
        <w:t>l</w:t>
      </w:r>
      <w:r w:rsidRPr="00D10DE4">
        <w:rPr>
          <w:rFonts w:ascii="Times New Roman" w:hAnsi="Times New Roman"/>
          <w:i/>
          <w:sz w:val="22"/>
          <w:szCs w:val="22"/>
        </w:rPr>
        <w:t>l sides. Number all pages</w:t>
      </w:r>
      <w:r w:rsidR="00B87243" w:rsidRPr="00D10DE4">
        <w:rPr>
          <w:rFonts w:ascii="Times New Roman" w:hAnsi="Times New Roman"/>
          <w:i/>
          <w:sz w:val="22"/>
          <w:szCs w:val="22"/>
        </w:rPr>
        <w:t>.</w:t>
      </w:r>
    </w:p>
    <w:p w14:paraId="2E88887E" w14:textId="77777777" w:rsidR="00DC03F5" w:rsidRPr="00D10DE4" w:rsidRDefault="00DC03F5" w:rsidP="00E039BE">
      <w:pPr>
        <w:rPr>
          <w:rFonts w:ascii="Times New Roman" w:hAnsi="Times New Roman"/>
          <w:b/>
          <w:bCs/>
          <w:sz w:val="22"/>
          <w:szCs w:val="22"/>
        </w:rPr>
      </w:pPr>
    </w:p>
    <w:p w14:paraId="78570993" w14:textId="77777777" w:rsidR="00B041C9" w:rsidRPr="00D10DE4" w:rsidRDefault="00B041C9" w:rsidP="00B041C9">
      <w:pPr>
        <w:rPr>
          <w:rFonts w:ascii="Times New Roman" w:hAnsi="Times New Roman"/>
          <w:b/>
          <w:bCs/>
          <w:sz w:val="22"/>
          <w:szCs w:val="22"/>
        </w:rPr>
      </w:pPr>
      <w:r w:rsidRPr="00D10DE4">
        <w:rPr>
          <w:rFonts w:ascii="Times New Roman" w:hAnsi="Times New Roman"/>
          <w:b/>
          <w:bCs/>
          <w:sz w:val="22"/>
          <w:szCs w:val="22"/>
        </w:rPr>
        <w:t>Title:</w:t>
      </w:r>
    </w:p>
    <w:p w14:paraId="7AA7E28D" w14:textId="3CE188D5" w:rsidR="0075169A" w:rsidRPr="00D10DE4" w:rsidRDefault="00E06157" w:rsidP="00B041C9">
      <w:pPr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Corresponding Author</w:t>
      </w:r>
      <w:r w:rsidR="00E070C5">
        <w:rPr>
          <w:rFonts w:ascii="Times New Roman" w:hAnsi="Times New Roman" w:hint="eastAsia"/>
          <w:b/>
          <w:bCs/>
          <w:sz w:val="22"/>
          <w:szCs w:val="22"/>
        </w:rPr>
        <w:t>:</w:t>
      </w:r>
    </w:p>
    <w:p w14:paraId="3E17366D" w14:textId="6431C4CC" w:rsidR="00B041C9" w:rsidRPr="00D10DE4" w:rsidRDefault="0075169A" w:rsidP="00B041C9">
      <w:pPr>
        <w:rPr>
          <w:rFonts w:ascii="Times New Roman" w:hAnsi="Times New Roman"/>
          <w:b/>
          <w:bCs/>
          <w:sz w:val="22"/>
          <w:szCs w:val="22"/>
        </w:rPr>
      </w:pPr>
      <w:r w:rsidRPr="00D10DE4">
        <w:rPr>
          <w:rFonts w:ascii="Times New Roman" w:hAnsi="Times New Roman"/>
          <w:b/>
          <w:bCs/>
          <w:sz w:val="22"/>
          <w:szCs w:val="22"/>
        </w:rPr>
        <w:t>E</w:t>
      </w:r>
      <w:r w:rsidR="00B041C9" w:rsidRPr="00D10DE4">
        <w:rPr>
          <w:rFonts w:ascii="Times New Roman" w:hAnsi="Times New Roman"/>
          <w:b/>
          <w:bCs/>
          <w:sz w:val="22"/>
          <w:szCs w:val="22"/>
        </w:rPr>
        <w:t xml:space="preserve">mail: </w:t>
      </w:r>
    </w:p>
    <w:p w14:paraId="1B8FCE57" w14:textId="627218C9" w:rsidR="00B041C9" w:rsidRPr="00D10DE4" w:rsidRDefault="00B041C9" w:rsidP="00B041C9">
      <w:pPr>
        <w:rPr>
          <w:rFonts w:ascii="Times New Roman" w:hAnsi="Times New Roman"/>
          <w:b/>
          <w:bCs/>
          <w:sz w:val="22"/>
          <w:szCs w:val="22"/>
        </w:rPr>
      </w:pPr>
      <w:r w:rsidRPr="00D10DE4">
        <w:rPr>
          <w:rFonts w:ascii="Times New Roman" w:hAnsi="Times New Roman"/>
          <w:b/>
          <w:bCs/>
          <w:sz w:val="22"/>
          <w:szCs w:val="22"/>
        </w:rPr>
        <w:t>Co-author</w:t>
      </w:r>
      <w:r w:rsidR="00E070C5">
        <w:rPr>
          <w:rFonts w:ascii="Times New Roman" w:hAnsi="Times New Roman"/>
          <w:b/>
          <w:bCs/>
          <w:sz w:val="22"/>
          <w:szCs w:val="22"/>
        </w:rPr>
        <w:t>(</w:t>
      </w:r>
      <w:r w:rsidRPr="00D10DE4">
        <w:rPr>
          <w:rFonts w:ascii="Times New Roman" w:hAnsi="Times New Roman"/>
          <w:b/>
          <w:bCs/>
          <w:sz w:val="22"/>
          <w:szCs w:val="22"/>
        </w:rPr>
        <w:t>s</w:t>
      </w:r>
      <w:r w:rsidR="00E070C5">
        <w:rPr>
          <w:rFonts w:ascii="Times New Roman" w:hAnsi="Times New Roman"/>
          <w:b/>
          <w:bCs/>
          <w:sz w:val="22"/>
          <w:szCs w:val="22"/>
        </w:rPr>
        <w:t>)</w:t>
      </w:r>
      <w:r w:rsidRPr="00D10DE4">
        <w:rPr>
          <w:rFonts w:ascii="Times New Roman" w:hAnsi="Times New Roman"/>
          <w:b/>
          <w:bCs/>
          <w:sz w:val="22"/>
          <w:szCs w:val="22"/>
        </w:rPr>
        <w:t xml:space="preserve">: </w:t>
      </w:r>
    </w:p>
    <w:p w14:paraId="2B017066" w14:textId="0DE4072E" w:rsidR="00E039BE" w:rsidRPr="00D10DE4" w:rsidRDefault="00B041C9" w:rsidP="00E039BE">
      <w:pPr>
        <w:rPr>
          <w:rFonts w:ascii="Times New Roman" w:hAnsi="Times New Roman"/>
          <w:b/>
          <w:bCs/>
          <w:sz w:val="22"/>
          <w:szCs w:val="22"/>
        </w:rPr>
      </w:pPr>
      <w:r w:rsidRPr="00D10DE4">
        <w:rPr>
          <w:rFonts w:ascii="Times New Roman" w:hAnsi="Times New Roman"/>
          <w:b/>
          <w:bCs/>
          <w:sz w:val="22"/>
          <w:szCs w:val="22"/>
        </w:rPr>
        <w:t>Organization</w:t>
      </w:r>
      <w:r w:rsidR="00E06157">
        <w:rPr>
          <w:rFonts w:ascii="Times New Roman" w:hAnsi="Times New Roman"/>
          <w:b/>
          <w:bCs/>
          <w:sz w:val="22"/>
          <w:szCs w:val="22"/>
        </w:rPr>
        <w:t>(s)</w:t>
      </w:r>
      <w:r w:rsidRPr="00D10DE4">
        <w:rPr>
          <w:rFonts w:ascii="Times New Roman" w:hAnsi="Times New Roman"/>
          <w:b/>
          <w:bCs/>
          <w:sz w:val="22"/>
          <w:szCs w:val="22"/>
        </w:rPr>
        <w:t>:</w:t>
      </w:r>
    </w:p>
    <w:p w14:paraId="538F6FE6" w14:textId="77777777" w:rsidR="00E039BE" w:rsidRPr="00D10DE4" w:rsidRDefault="00E039BE" w:rsidP="00E039BE">
      <w:pPr>
        <w:rPr>
          <w:rFonts w:ascii="Times New Roman" w:hAnsi="Times New Roman"/>
          <w:b/>
          <w:bCs/>
          <w:sz w:val="22"/>
          <w:szCs w:val="22"/>
        </w:rPr>
      </w:pPr>
    </w:p>
    <w:p w14:paraId="40C49CDD" w14:textId="60BAFF9A" w:rsidR="00E039BE" w:rsidRPr="00D10DE4" w:rsidRDefault="00E039BE" w:rsidP="00E039BE">
      <w:pPr>
        <w:rPr>
          <w:rFonts w:ascii="Times New Roman" w:hAnsi="Times New Roman"/>
          <w:b/>
          <w:bCs/>
          <w:sz w:val="22"/>
          <w:szCs w:val="22"/>
        </w:rPr>
      </w:pPr>
      <w:r w:rsidRPr="00D10DE4">
        <w:rPr>
          <w:rFonts w:ascii="Times New Roman" w:hAnsi="Times New Roman"/>
          <w:b/>
          <w:bCs/>
          <w:sz w:val="22"/>
          <w:szCs w:val="22"/>
        </w:rPr>
        <w:t>Mission Objectives</w:t>
      </w:r>
    </w:p>
    <w:p w14:paraId="51C2A566" w14:textId="453B98AE" w:rsidR="00E039BE" w:rsidRPr="00D10DE4" w:rsidRDefault="00E039BE" w:rsidP="00E039BE">
      <w:pPr>
        <w:rPr>
          <w:rFonts w:ascii="Times New Roman" w:hAnsi="Times New Roman"/>
          <w:sz w:val="22"/>
          <w:szCs w:val="22"/>
        </w:rPr>
      </w:pPr>
      <w:r w:rsidRPr="00D10DE4">
        <w:rPr>
          <w:rFonts w:ascii="Times New Roman" w:hAnsi="Times New Roman"/>
          <w:sz w:val="22"/>
          <w:szCs w:val="22"/>
        </w:rPr>
        <w:t xml:space="preserve">List and describe no more than 5 mission objectives and </w:t>
      </w:r>
      <w:r w:rsidR="0075169A" w:rsidRPr="00D10DE4">
        <w:rPr>
          <w:rFonts w:ascii="Times New Roman" w:hAnsi="Times New Roman"/>
          <w:sz w:val="22"/>
          <w:szCs w:val="22"/>
        </w:rPr>
        <w:t>prioritize</w:t>
      </w:r>
      <w:r w:rsidRPr="00D10DE4">
        <w:rPr>
          <w:rFonts w:ascii="Times New Roman" w:hAnsi="Times New Roman"/>
          <w:sz w:val="22"/>
          <w:szCs w:val="22"/>
        </w:rPr>
        <w:t xml:space="preserve"> them. These should be</w:t>
      </w:r>
      <w:r w:rsidR="006331AB" w:rsidRPr="00D10DE4">
        <w:rPr>
          <w:rFonts w:ascii="Times New Roman" w:hAnsi="Times New Roman"/>
          <w:sz w:val="22"/>
          <w:szCs w:val="22"/>
        </w:rPr>
        <w:t xml:space="preserve"> </w:t>
      </w:r>
      <w:r w:rsidRPr="00D10DE4">
        <w:rPr>
          <w:rFonts w:ascii="Times New Roman" w:hAnsi="Times New Roman"/>
          <w:sz w:val="22"/>
          <w:szCs w:val="22"/>
        </w:rPr>
        <w:t>quantitative in nature and serve as overall measures of effectiveness for the mission.</w:t>
      </w:r>
      <w:r w:rsidR="00A16098">
        <w:rPr>
          <w:rFonts w:ascii="Times New Roman" w:hAnsi="Times New Roman"/>
          <w:sz w:val="22"/>
          <w:szCs w:val="22"/>
        </w:rPr>
        <w:t xml:space="preserve"> Describe the impact to society</w:t>
      </w:r>
      <w:r w:rsidR="00207BDB">
        <w:rPr>
          <w:rFonts w:ascii="Times New Roman" w:hAnsi="Times New Roman"/>
          <w:sz w:val="22"/>
          <w:szCs w:val="22"/>
        </w:rPr>
        <w:t xml:space="preserve"> and/or </w:t>
      </w:r>
      <w:r w:rsidR="00A16098">
        <w:rPr>
          <w:rFonts w:ascii="Times New Roman" w:hAnsi="Times New Roman"/>
          <w:sz w:val="22"/>
          <w:szCs w:val="22"/>
        </w:rPr>
        <w:t>technical knowledge this mission seeks to deliver.</w:t>
      </w:r>
    </w:p>
    <w:p w14:paraId="33500F19" w14:textId="77777777" w:rsidR="00E039BE" w:rsidRPr="00D10DE4" w:rsidRDefault="00E039BE" w:rsidP="00E039BE">
      <w:pPr>
        <w:rPr>
          <w:rFonts w:ascii="Times New Roman" w:hAnsi="Times New Roman"/>
          <w:b/>
          <w:bCs/>
          <w:sz w:val="22"/>
          <w:szCs w:val="22"/>
        </w:rPr>
      </w:pPr>
    </w:p>
    <w:p w14:paraId="21601224" w14:textId="77777777" w:rsidR="00E039BE" w:rsidRPr="00D10DE4" w:rsidRDefault="00E039BE" w:rsidP="00E039BE">
      <w:pPr>
        <w:rPr>
          <w:rFonts w:ascii="Times New Roman" w:hAnsi="Times New Roman"/>
          <w:b/>
          <w:bCs/>
          <w:sz w:val="22"/>
          <w:szCs w:val="22"/>
        </w:rPr>
      </w:pPr>
      <w:r w:rsidRPr="00D10DE4">
        <w:rPr>
          <w:rFonts w:ascii="Times New Roman" w:hAnsi="Times New Roman"/>
          <w:b/>
          <w:bCs/>
          <w:sz w:val="22"/>
          <w:szCs w:val="22"/>
        </w:rPr>
        <w:t>Concept of Operations</w:t>
      </w:r>
    </w:p>
    <w:p w14:paraId="7DA4C3AB" w14:textId="09BF30AD" w:rsidR="00E039BE" w:rsidRPr="00D10DE4" w:rsidRDefault="00E039BE" w:rsidP="00E039BE">
      <w:pPr>
        <w:rPr>
          <w:rFonts w:ascii="Times New Roman" w:hAnsi="Times New Roman"/>
          <w:sz w:val="22"/>
          <w:szCs w:val="22"/>
        </w:rPr>
      </w:pPr>
      <w:r w:rsidRPr="00D10DE4">
        <w:rPr>
          <w:rFonts w:ascii="Times New Roman" w:hAnsi="Times New Roman"/>
          <w:sz w:val="22"/>
          <w:szCs w:val="22"/>
        </w:rPr>
        <w:t>List and describe key mission elements (ground segments, space segments, etc.) and</w:t>
      </w:r>
      <w:r w:rsidR="006331AB" w:rsidRPr="00D10DE4">
        <w:rPr>
          <w:rFonts w:ascii="Times New Roman" w:hAnsi="Times New Roman"/>
          <w:sz w:val="22"/>
          <w:szCs w:val="22"/>
        </w:rPr>
        <w:t xml:space="preserve"> </w:t>
      </w:r>
      <w:r w:rsidRPr="00D10DE4">
        <w:rPr>
          <w:rFonts w:ascii="Times New Roman" w:hAnsi="Times New Roman"/>
          <w:sz w:val="22"/>
          <w:szCs w:val="22"/>
        </w:rPr>
        <w:t>describe their primary interfaces. Use diagrams and tables as appropriate.</w:t>
      </w:r>
    </w:p>
    <w:p w14:paraId="34F37A19" w14:textId="77777777" w:rsidR="00E039BE" w:rsidRPr="00D10DE4" w:rsidRDefault="00E039BE" w:rsidP="00E039BE">
      <w:pPr>
        <w:rPr>
          <w:rFonts w:ascii="Times New Roman" w:hAnsi="Times New Roman"/>
          <w:b/>
          <w:bCs/>
          <w:sz w:val="22"/>
          <w:szCs w:val="22"/>
        </w:rPr>
      </w:pPr>
    </w:p>
    <w:p w14:paraId="7B9FD809" w14:textId="77777777" w:rsidR="00E039BE" w:rsidRPr="00D10DE4" w:rsidRDefault="00E039BE" w:rsidP="00E039BE">
      <w:pPr>
        <w:rPr>
          <w:rFonts w:ascii="Times New Roman" w:hAnsi="Times New Roman"/>
          <w:b/>
          <w:bCs/>
          <w:sz w:val="22"/>
          <w:szCs w:val="22"/>
        </w:rPr>
      </w:pPr>
      <w:r w:rsidRPr="00D10DE4">
        <w:rPr>
          <w:rFonts w:ascii="Times New Roman" w:hAnsi="Times New Roman"/>
          <w:b/>
          <w:bCs/>
          <w:sz w:val="22"/>
          <w:szCs w:val="22"/>
        </w:rPr>
        <w:t>Key Performance Parameters</w:t>
      </w:r>
    </w:p>
    <w:p w14:paraId="3E2FD1FF" w14:textId="06BB08C2" w:rsidR="00E039BE" w:rsidRPr="00D10DE4" w:rsidRDefault="00E039BE" w:rsidP="00E039BE">
      <w:pPr>
        <w:rPr>
          <w:rFonts w:ascii="Times New Roman" w:hAnsi="Times New Roman"/>
          <w:sz w:val="22"/>
          <w:szCs w:val="22"/>
        </w:rPr>
      </w:pPr>
      <w:r w:rsidRPr="00D10DE4">
        <w:rPr>
          <w:rFonts w:ascii="Times New Roman" w:hAnsi="Times New Roman"/>
          <w:sz w:val="22"/>
          <w:szCs w:val="22"/>
        </w:rPr>
        <w:t>List and explain the technical rationale for 3-5 key performance parameters that enable the</w:t>
      </w:r>
      <w:r w:rsidR="006331AB" w:rsidRPr="00D10DE4">
        <w:rPr>
          <w:rFonts w:ascii="Times New Roman" w:hAnsi="Times New Roman"/>
          <w:sz w:val="22"/>
          <w:szCs w:val="22"/>
        </w:rPr>
        <w:t xml:space="preserve"> </w:t>
      </w:r>
      <w:r w:rsidRPr="00D10DE4">
        <w:rPr>
          <w:rFonts w:ascii="Times New Roman" w:hAnsi="Times New Roman"/>
          <w:sz w:val="22"/>
          <w:szCs w:val="22"/>
        </w:rPr>
        <w:t xml:space="preserve">successful conduct of your mission idea. </w:t>
      </w:r>
    </w:p>
    <w:p w14:paraId="4B97FFE0" w14:textId="77777777" w:rsidR="00E039BE" w:rsidRPr="00D10DE4" w:rsidRDefault="00E039BE" w:rsidP="00E039BE">
      <w:pPr>
        <w:rPr>
          <w:rFonts w:ascii="Times New Roman" w:hAnsi="Times New Roman"/>
          <w:b/>
          <w:bCs/>
          <w:sz w:val="22"/>
          <w:szCs w:val="22"/>
        </w:rPr>
      </w:pPr>
    </w:p>
    <w:p w14:paraId="213FFEDB" w14:textId="77777777" w:rsidR="00E039BE" w:rsidRPr="00D10DE4" w:rsidRDefault="00E039BE" w:rsidP="00E039BE">
      <w:pPr>
        <w:rPr>
          <w:rFonts w:ascii="Times New Roman" w:hAnsi="Times New Roman"/>
          <w:b/>
          <w:bCs/>
          <w:sz w:val="22"/>
          <w:szCs w:val="22"/>
        </w:rPr>
      </w:pPr>
      <w:r w:rsidRPr="00D10DE4">
        <w:rPr>
          <w:rFonts w:ascii="Times New Roman" w:hAnsi="Times New Roman"/>
          <w:b/>
          <w:bCs/>
          <w:sz w:val="22"/>
          <w:szCs w:val="22"/>
        </w:rPr>
        <w:t>Space Segment Description</w:t>
      </w:r>
    </w:p>
    <w:p w14:paraId="2F20E02A" w14:textId="77777777" w:rsidR="00E039BE" w:rsidRPr="00D10DE4" w:rsidRDefault="00E039BE" w:rsidP="00E039BE">
      <w:pPr>
        <w:rPr>
          <w:rFonts w:ascii="Times New Roman" w:hAnsi="Times New Roman"/>
          <w:sz w:val="22"/>
          <w:szCs w:val="22"/>
        </w:rPr>
      </w:pPr>
      <w:r w:rsidRPr="00D10DE4">
        <w:rPr>
          <w:rFonts w:ascii="Times New Roman" w:hAnsi="Times New Roman"/>
          <w:sz w:val="22"/>
          <w:szCs w:val="22"/>
        </w:rPr>
        <w:t>Describe the conceptual design for your satellite system or systems. List key specifications (e.g.</w:t>
      </w:r>
      <w:r w:rsidR="006331AB" w:rsidRPr="00D10DE4">
        <w:rPr>
          <w:rFonts w:ascii="Times New Roman" w:hAnsi="Times New Roman"/>
          <w:sz w:val="22"/>
          <w:szCs w:val="22"/>
        </w:rPr>
        <w:t xml:space="preserve"> </w:t>
      </w:r>
      <w:r w:rsidRPr="00D10DE4">
        <w:rPr>
          <w:rFonts w:ascii="Times New Roman" w:hAnsi="Times New Roman"/>
          <w:sz w:val="22"/>
          <w:szCs w:val="22"/>
        </w:rPr>
        <w:t>mass, volume, peak and average power, link budget, delta-V, etc.). Diagrams or simple CAD</w:t>
      </w:r>
      <w:r w:rsidR="006331AB" w:rsidRPr="00D10DE4">
        <w:rPr>
          <w:rFonts w:ascii="Times New Roman" w:hAnsi="Times New Roman"/>
          <w:sz w:val="22"/>
          <w:szCs w:val="22"/>
        </w:rPr>
        <w:t xml:space="preserve"> </w:t>
      </w:r>
      <w:r w:rsidRPr="00D10DE4">
        <w:rPr>
          <w:rFonts w:ascii="Times New Roman" w:hAnsi="Times New Roman"/>
          <w:sz w:val="22"/>
          <w:szCs w:val="22"/>
        </w:rPr>
        <w:t>drawings are encouraged.</w:t>
      </w:r>
    </w:p>
    <w:p w14:paraId="1B448579" w14:textId="77777777" w:rsidR="00E039BE" w:rsidRPr="00D10DE4" w:rsidRDefault="00E039BE" w:rsidP="00E039BE">
      <w:pPr>
        <w:rPr>
          <w:rFonts w:ascii="Times New Roman" w:hAnsi="Times New Roman"/>
          <w:b/>
          <w:bCs/>
          <w:sz w:val="22"/>
          <w:szCs w:val="22"/>
        </w:rPr>
      </w:pPr>
    </w:p>
    <w:p w14:paraId="2EC1411C" w14:textId="6D63D6B1" w:rsidR="00E039BE" w:rsidRPr="00D10DE4" w:rsidRDefault="00E039BE" w:rsidP="00E039BE">
      <w:pPr>
        <w:rPr>
          <w:rFonts w:ascii="Times New Roman" w:hAnsi="Times New Roman"/>
          <w:b/>
          <w:bCs/>
          <w:sz w:val="22"/>
          <w:szCs w:val="22"/>
        </w:rPr>
      </w:pPr>
      <w:r w:rsidRPr="00D10DE4">
        <w:rPr>
          <w:rFonts w:ascii="Times New Roman" w:hAnsi="Times New Roman"/>
          <w:b/>
          <w:bCs/>
          <w:sz w:val="22"/>
          <w:szCs w:val="22"/>
        </w:rPr>
        <w:t>Orbit</w:t>
      </w:r>
      <w:r w:rsidR="00E06157">
        <w:rPr>
          <w:rFonts w:ascii="Times New Roman" w:hAnsi="Times New Roman"/>
          <w:b/>
          <w:bCs/>
          <w:sz w:val="22"/>
          <w:szCs w:val="22"/>
        </w:rPr>
        <w:t xml:space="preserve"> </w:t>
      </w:r>
      <w:r w:rsidRPr="00D10DE4">
        <w:rPr>
          <w:rFonts w:ascii="Times New Roman" w:hAnsi="Times New Roman"/>
          <w:b/>
          <w:bCs/>
          <w:sz w:val="22"/>
          <w:szCs w:val="22"/>
        </w:rPr>
        <w:t>Description</w:t>
      </w:r>
    </w:p>
    <w:p w14:paraId="3B9A4F0B" w14:textId="232F572A" w:rsidR="008271DD" w:rsidRPr="00D10DE4" w:rsidRDefault="00E039BE" w:rsidP="00E039BE">
      <w:pPr>
        <w:rPr>
          <w:rFonts w:ascii="Times New Roman" w:hAnsi="Times New Roman"/>
          <w:sz w:val="22"/>
          <w:szCs w:val="22"/>
        </w:rPr>
      </w:pPr>
      <w:r w:rsidRPr="00D10DE4">
        <w:rPr>
          <w:rFonts w:ascii="Times New Roman" w:hAnsi="Times New Roman"/>
          <w:sz w:val="22"/>
          <w:szCs w:val="22"/>
        </w:rPr>
        <w:t>Describe the orbital elements for the desired mission and explain the technical</w:t>
      </w:r>
      <w:r w:rsidR="006331AB" w:rsidRPr="00D10DE4">
        <w:rPr>
          <w:rFonts w:ascii="Times New Roman" w:hAnsi="Times New Roman"/>
          <w:sz w:val="22"/>
          <w:szCs w:val="22"/>
        </w:rPr>
        <w:t xml:space="preserve"> </w:t>
      </w:r>
      <w:r w:rsidRPr="00D10DE4">
        <w:rPr>
          <w:rFonts w:ascii="Times New Roman" w:hAnsi="Times New Roman"/>
          <w:sz w:val="22"/>
          <w:szCs w:val="22"/>
        </w:rPr>
        <w:t xml:space="preserve">rationale for its selection. </w:t>
      </w:r>
    </w:p>
    <w:p w14:paraId="5697EE1A" w14:textId="77777777" w:rsidR="00E039BE" w:rsidRPr="00D10DE4" w:rsidRDefault="00E039BE" w:rsidP="00E039BE">
      <w:pPr>
        <w:rPr>
          <w:rFonts w:ascii="Times New Roman" w:hAnsi="Times New Roman"/>
          <w:b/>
          <w:bCs/>
          <w:sz w:val="22"/>
          <w:szCs w:val="22"/>
        </w:rPr>
      </w:pPr>
    </w:p>
    <w:p w14:paraId="1D963BF5" w14:textId="77777777" w:rsidR="00E039BE" w:rsidRPr="00D10DE4" w:rsidRDefault="00E039BE" w:rsidP="00E039BE">
      <w:pPr>
        <w:rPr>
          <w:rFonts w:ascii="Times New Roman" w:hAnsi="Times New Roman"/>
          <w:b/>
          <w:bCs/>
          <w:sz w:val="22"/>
          <w:szCs w:val="22"/>
        </w:rPr>
      </w:pPr>
      <w:r w:rsidRPr="00D10DE4">
        <w:rPr>
          <w:rFonts w:ascii="Times New Roman" w:hAnsi="Times New Roman"/>
          <w:b/>
          <w:bCs/>
          <w:sz w:val="22"/>
          <w:szCs w:val="22"/>
        </w:rPr>
        <w:t>Implementation Plan</w:t>
      </w:r>
    </w:p>
    <w:p w14:paraId="2786D7AF" w14:textId="1D64F029" w:rsidR="00E039BE" w:rsidRPr="00D10DE4" w:rsidRDefault="00E039BE" w:rsidP="00E039BE">
      <w:pPr>
        <w:rPr>
          <w:rFonts w:ascii="Times New Roman" w:hAnsi="Times New Roman"/>
          <w:sz w:val="22"/>
          <w:szCs w:val="22"/>
        </w:rPr>
      </w:pPr>
      <w:r w:rsidRPr="00D10DE4">
        <w:rPr>
          <w:rFonts w:ascii="Times New Roman" w:hAnsi="Times New Roman"/>
          <w:sz w:val="22"/>
          <w:szCs w:val="22"/>
        </w:rPr>
        <w:t>Describe how your organization, or your organization working with others, could implement your</w:t>
      </w:r>
      <w:r w:rsidR="006331AB" w:rsidRPr="00D10DE4">
        <w:rPr>
          <w:rFonts w:ascii="Times New Roman" w:hAnsi="Times New Roman"/>
          <w:sz w:val="22"/>
          <w:szCs w:val="22"/>
        </w:rPr>
        <w:t xml:space="preserve"> </w:t>
      </w:r>
      <w:r w:rsidRPr="00D10DE4">
        <w:rPr>
          <w:rFonts w:ascii="Times New Roman" w:hAnsi="Times New Roman"/>
          <w:sz w:val="22"/>
          <w:szCs w:val="22"/>
        </w:rPr>
        <w:t>idea. Provide a reasonable estimate of total life cycle cost to include design, development,</w:t>
      </w:r>
      <w:r w:rsidR="006331AB" w:rsidRPr="00D10DE4">
        <w:rPr>
          <w:rFonts w:ascii="Times New Roman" w:hAnsi="Times New Roman"/>
          <w:sz w:val="22"/>
          <w:szCs w:val="22"/>
        </w:rPr>
        <w:t xml:space="preserve"> </w:t>
      </w:r>
      <w:r w:rsidRPr="00D10DE4">
        <w:rPr>
          <w:rFonts w:ascii="Times New Roman" w:hAnsi="Times New Roman"/>
          <w:sz w:val="22"/>
          <w:szCs w:val="22"/>
        </w:rPr>
        <w:t xml:space="preserve">assembly, integration, testing, operations and disposal. </w:t>
      </w:r>
      <w:r w:rsidR="006D7E70" w:rsidRPr="00D10DE4">
        <w:rPr>
          <w:rFonts w:ascii="Times New Roman" w:hAnsi="Times New Roman"/>
          <w:sz w:val="22"/>
          <w:szCs w:val="22"/>
        </w:rPr>
        <w:t>Provide considerations about project sustainability where applicable.</w:t>
      </w:r>
      <w:r w:rsidR="00B87243" w:rsidRPr="00D10DE4">
        <w:rPr>
          <w:rFonts w:ascii="Times New Roman" w:hAnsi="Times New Roman"/>
          <w:sz w:val="22"/>
          <w:szCs w:val="22"/>
        </w:rPr>
        <w:t xml:space="preserve"> List</w:t>
      </w:r>
      <w:r w:rsidRPr="00D10DE4">
        <w:rPr>
          <w:rFonts w:ascii="Times New Roman" w:hAnsi="Times New Roman"/>
          <w:sz w:val="22"/>
          <w:szCs w:val="22"/>
        </w:rPr>
        <w:t xml:space="preserve"> any facilities or other</w:t>
      </w:r>
      <w:r w:rsidR="006331AB" w:rsidRPr="00D10DE4">
        <w:rPr>
          <w:rFonts w:ascii="Times New Roman" w:hAnsi="Times New Roman"/>
          <w:sz w:val="22"/>
          <w:szCs w:val="22"/>
        </w:rPr>
        <w:t xml:space="preserve"> </w:t>
      </w:r>
      <w:r w:rsidRPr="00D10DE4">
        <w:rPr>
          <w:rFonts w:ascii="Times New Roman" w:hAnsi="Times New Roman"/>
          <w:sz w:val="22"/>
          <w:szCs w:val="22"/>
        </w:rPr>
        <w:t>infrastructure to be used or needed. Describe the project organization. Present a top-level project</w:t>
      </w:r>
      <w:r w:rsidR="006331AB" w:rsidRPr="00D10DE4">
        <w:rPr>
          <w:rFonts w:ascii="Times New Roman" w:hAnsi="Times New Roman"/>
          <w:sz w:val="22"/>
          <w:szCs w:val="22"/>
        </w:rPr>
        <w:t xml:space="preserve"> </w:t>
      </w:r>
      <w:r w:rsidRPr="00D10DE4">
        <w:rPr>
          <w:rFonts w:ascii="Times New Roman" w:hAnsi="Times New Roman"/>
          <w:sz w:val="22"/>
          <w:szCs w:val="22"/>
        </w:rPr>
        <w:t>schedule starting from authority to proceed. List and describe the top 5 project risks (technical or</w:t>
      </w:r>
      <w:r w:rsidR="006331AB" w:rsidRPr="00D10DE4">
        <w:rPr>
          <w:rFonts w:ascii="Times New Roman" w:hAnsi="Times New Roman"/>
          <w:sz w:val="22"/>
          <w:szCs w:val="22"/>
        </w:rPr>
        <w:t xml:space="preserve"> </w:t>
      </w:r>
      <w:r w:rsidRPr="00D10DE4">
        <w:rPr>
          <w:rFonts w:ascii="Times New Roman" w:hAnsi="Times New Roman"/>
          <w:sz w:val="22"/>
          <w:szCs w:val="22"/>
        </w:rPr>
        <w:t>programmatic).</w:t>
      </w:r>
      <w:r w:rsidR="006D7E70" w:rsidRPr="00D10DE4">
        <w:rPr>
          <w:rFonts w:ascii="Times New Roman" w:hAnsi="Times New Roman"/>
          <w:sz w:val="22"/>
          <w:szCs w:val="22"/>
        </w:rPr>
        <w:t xml:space="preserve"> </w:t>
      </w:r>
    </w:p>
    <w:p w14:paraId="7B0D1875" w14:textId="77777777" w:rsidR="00E039BE" w:rsidRPr="00D10DE4" w:rsidRDefault="00E039BE" w:rsidP="00E039BE">
      <w:pPr>
        <w:rPr>
          <w:rFonts w:ascii="Times New Roman" w:hAnsi="Times New Roman"/>
          <w:b/>
          <w:bCs/>
          <w:sz w:val="22"/>
          <w:szCs w:val="22"/>
        </w:rPr>
      </w:pPr>
    </w:p>
    <w:p w14:paraId="40703013" w14:textId="77777777" w:rsidR="00E039BE" w:rsidRPr="00D10DE4" w:rsidRDefault="00E039BE" w:rsidP="00E039BE">
      <w:pPr>
        <w:rPr>
          <w:rFonts w:ascii="Times New Roman" w:hAnsi="Times New Roman"/>
          <w:b/>
          <w:bCs/>
          <w:sz w:val="22"/>
          <w:szCs w:val="22"/>
        </w:rPr>
      </w:pPr>
      <w:r w:rsidRPr="00D10DE4">
        <w:rPr>
          <w:rFonts w:ascii="Times New Roman" w:hAnsi="Times New Roman"/>
          <w:b/>
          <w:bCs/>
          <w:sz w:val="22"/>
          <w:szCs w:val="22"/>
        </w:rPr>
        <w:t>References</w:t>
      </w:r>
    </w:p>
    <w:p w14:paraId="6BC92C02" w14:textId="684641DC" w:rsidR="007C24B0" w:rsidRPr="00C94C15" w:rsidRDefault="00E039BE" w:rsidP="00E039BE">
      <w:pPr>
        <w:rPr>
          <w:rFonts w:ascii="Times New Roman" w:hAnsi="Times New Roman"/>
          <w:sz w:val="22"/>
          <w:szCs w:val="22"/>
        </w:rPr>
      </w:pPr>
      <w:r w:rsidRPr="00D10DE4">
        <w:rPr>
          <w:rFonts w:ascii="Times New Roman" w:hAnsi="Times New Roman"/>
          <w:sz w:val="22"/>
          <w:szCs w:val="22"/>
        </w:rPr>
        <w:lastRenderedPageBreak/>
        <w:t>List any technical references for your idea</w:t>
      </w:r>
      <w:r w:rsidR="007E1BB1">
        <w:rPr>
          <w:rFonts w:ascii="Times New Roman" w:hAnsi="Times New Roman"/>
          <w:sz w:val="22"/>
          <w:szCs w:val="22"/>
        </w:rPr>
        <w:t>.</w:t>
      </w:r>
    </w:p>
    <w:sectPr w:rsidR="007C24B0" w:rsidRPr="00C94C15" w:rsidSect="009112F0">
      <w:headerReference w:type="default" r:id="rId6"/>
      <w:footerReference w:type="even" r:id="rId7"/>
      <w:footerReference w:type="default" r:id="rId8"/>
      <w:pgSz w:w="11906" w:h="16838" w:code="9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D1D561" w14:textId="77777777" w:rsidR="009112F0" w:rsidRDefault="009112F0">
      <w:r>
        <w:separator/>
      </w:r>
    </w:p>
  </w:endnote>
  <w:endnote w:type="continuationSeparator" w:id="0">
    <w:p w14:paraId="64CFB843" w14:textId="77777777" w:rsidR="009112F0" w:rsidRDefault="009112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3050705020303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92EE28" w14:textId="77777777" w:rsidR="00E047F1" w:rsidRDefault="00E047F1" w:rsidP="009C0B62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43C76D8A" w14:textId="77777777" w:rsidR="00E047F1" w:rsidRDefault="00E047F1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7D2ADA" w14:textId="77777777" w:rsidR="00E047F1" w:rsidRDefault="00E047F1" w:rsidP="009C0B62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>
      <w:rPr>
        <w:rStyle w:val="a5"/>
        <w:noProof/>
      </w:rPr>
      <w:t>1</w:t>
    </w:r>
    <w:r>
      <w:rPr>
        <w:rStyle w:val="a5"/>
      </w:rPr>
      <w:fldChar w:fldCharType="end"/>
    </w:r>
  </w:p>
  <w:p w14:paraId="34E1B9B3" w14:textId="77777777" w:rsidR="00E047F1" w:rsidRDefault="00E047F1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3CA906" w14:textId="77777777" w:rsidR="009112F0" w:rsidRDefault="009112F0">
      <w:r>
        <w:separator/>
      </w:r>
    </w:p>
  </w:footnote>
  <w:footnote w:type="continuationSeparator" w:id="0">
    <w:p w14:paraId="4BA7715C" w14:textId="77777777" w:rsidR="009112F0" w:rsidRDefault="009112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6E1C1" w14:textId="3B496594" w:rsidR="00E047F1" w:rsidRDefault="00E047F1" w:rsidP="00297532">
    <w:pPr>
      <w:pStyle w:val="a3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efaultTabStop w:val="839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2NzYxsDQxtDQysbRU0lEKTi0uzszPAykwrgUA88SrwCwAAAA="/>
  </w:docVars>
  <w:rsids>
    <w:rsidRoot w:val="00E039BE"/>
    <w:rsid w:val="0002245E"/>
    <w:rsid w:val="00026B5D"/>
    <w:rsid w:val="00044995"/>
    <w:rsid w:val="0004552F"/>
    <w:rsid w:val="00045EB0"/>
    <w:rsid w:val="00074AE4"/>
    <w:rsid w:val="00075696"/>
    <w:rsid w:val="00076B76"/>
    <w:rsid w:val="000A3554"/>
    <w:rsid w:val="000A3C38"/>
    <w:rsid w:val="000C5BBE"/>
    <w:rsid w:val="000F5456"/>
    <w:rsid w:val="00183577"/>
    <w:rsid w:val="001B3398"/>
    <w:rsid w:val="001B4A6B"/>
    <w:rsid w:val="001E45BE"/>
    <w:rsid w:val="001F1E81"/>
    <w:rsid w:val="00207BDB"/>
    <w:rsid w:val="002121B4"/>
    <w:rsid w:val="0021242F"/>
    <w:rsid w:val="00277982"/>
    <w:rsid w:val="002958DA"/>
    <w:rsid w:val="00297532"/>
    <w:rsid w:val="002B0D25"/>
    <w:rsid w:val="002B651C"/>
    <w:rsid w:val="00305375"/>
    <w:rsid w:val="00313CBD"/>
    <w:rsid w:val="0032288E"/>
    <w:rsid w:val="0034022B"/>
    <w:rsid w:val="003962E6"/>
    <w:rsid w:val="003A2E1D"/>
    <w:rsid w:val="003C13A4"/>
    <w:rsid w:val="003D60A7"/>
    <w:rsid w:val="004211BA"/>
    <w:rsid w:val="00440C84"/>
    <w:rsid w:val="004458D4"/>
    <w:rsid w:val="00451C79"/>
    <w:rsid w:val="004550B1"/>
    <w:rsid w:val="004C146E"/>
    <w:rsid w:val="00500580"/>
    <w:rsid w:val="00506593"/>
    <w:rsid w:val="005477F3"/>
    <w:rsid w:val="0062284D"/>
    <w:rsid w:val="00630308"/>
    <w:rsid w:val="006331AB"/>
    <w:rsid w:val="00642AEE"/>
    <w:rsid w:val="00694A54"/>
    <w:rsid w:val="006B5BF4"/>
    <w:rsid w:val="006D0515"/>
    <w:rsid w:val="006D7C6B"/>
    <w:rsid w:val="006D7E70"/>
    <w:rsid w:val="006E5953"/>
    <w:rsid w:val="00701D43"/>
    <w:rsid w:val="007324C5"/>
    <w:rsid w:val="0075169A"/>
    <w:rsid w:val="007712E5"/>
    <w:rsid w:val="007759EF"/>
    <w:rsid w:val="007832F3"/>
    <w:rsid w:val="007B2CE8"/>
    <w:rsid w:val="007C1021"/>
    <w:rsid w:val="007C24B0"/>
    <w:rsid w:val="007C3C01"/>
    <w:rsid w:val="007E1BB1"/>
    <w:rsid w:val="007F3751"/>
    <w:rsid w:val="007F4517"/>
    <w:rsid w:val="008239B7"/>
    <w:rsid w:val="00826A4A"/>
    <w:rsid w:val="008271DD"/>
    <w:rsid w:val="0085039C"/>
    <w:rsid w:val="00861F30"/>
    <w:rsid w:val="00896616"/>
    <w:rsid w:val="008B21C9"/>
    <w:rsid w:val="008F1903"/>
    <w:rsid w:val="008F3217"/>
    <w:rsid w:val="00900161"/>
    <w:rsid w:val="009112F0"/>
    <w:rsid w:val="00934C9D"/>
    <w:rsid w:val="00952A37"/>
    <w:rsid w:val="009913F5"/>
    <w:rsid w:val="009C0B62"/>
    <w:rsid w:val="009C2001"/>
    <w:rsid w:val="00A16098"/>
    <w:rsid w:val="00A32BCC"/>
    <w:rsid w:val="00A377BF"/>
    <w:rsid w:val="00A52D15"/>
    <w:rsid w:val="00AB60E9"/>
    <w:rsid w:val="00B041C9"/>
    <w:rsid w:val="00B160DF"/>
    <w:rsid w:val="00B7414E"/>
    <w:rsid w:val="00B87243"/>
    <w:rsid w:val="00BF0AFA"/>
    <w:rsid w:val="00C04D72"/>
    <w:rsid w:val="00C31267"/>
    <w:rsid w:val="00C35A6D"/>
    <w:rsid w:val="00C71227"/>
    <w:rsid w:val="00C7739B"/>
    <w:rsid w:val="00C94C15"/>
    <w:rsid w:val="00CE586B"/>
    <w:rsid w:val="00D10DE4"/>
    <w:rsid w:val="00D4077A"/>
    <w:rsid w:val="00D505A9"/>
    <w:rsid w:val="00D82702"/>
    <w:rsid w:val="00DA0989"/>
    <w:rsid w:val="00DC03F5"/>
    <w:rsid w:val="00DD350E"/>
    <w:rsid w:val="00E039BE"/>
    <w:rsid w:val="00E047F1"/>
    <w:rsid w:val="00E06157"/>
    <w:rsid w:val="00E070C5"/>
    <w:rsid w:val="00E25AF8"/>
    <w:rsid w:val="00E87E5B"/>
    <w:rsid w:val="00EA494F"/>
    <w:rsid w:val="00ED6F25"/>
    <w:rsid w:val="00F04C46"/>
    <w:rsid w:val="00F3672B"/>
    <w:rsid w:val="00F40FD3"/>
    <w:rsid w:val="00F47D6D"/>
    <w:rsid w:val="00F961F8"/>
    <w:rsid w:val="00FC5544"/>
    <w:rsid w:val="00FE79C6"/>
    <w:rsid w:val="00FF1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586AC5D"/>
  <w15:chartTrackingRefBased/>
  <w15:docId w15:val="{8866CDA3-9074-4CC2-A81A-34A8A73A1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297532"/>
    <w:pPr>
      <w:tabs>
        <w:tab w:val="center" w:pos="4252"/>
        <w:tab w:val="right" w:pos="8504"/>
      </w:tabs>
      <w:snapToGrid w:val="0"/>
    </w:pPr>
  </w:style>
  <w:style w:type="paragraph" w:styleId="a4">
    <w:name w:val="footer"/>
    <w:basedOn w:val="a"/>
    <w:rsid w:val="00297532"/>
    <w:pPr>
      <w:tabs>
        <w:tab w:val="center" w:pos="4252"/>
        <w:tab w:val="right" w:pos="8504"/>
      </w:tabs>
      <w:snapToGrid w:val="0"/>
    </w:pPr>
  </w:style>
  <w:style w:type="character" w:styleId="a5">
    <w:name w:val="page number"/>
    <w:basedOn w:val="a0"/>
    <w:rsid w:val="006B5BF4"/>
  </w:style>
  <w:style w:type="paragraph" w:styleId="a6">
    <w:name w:val="Revision"/>
    <w:hidden/>
    <w:uiPriority w:val="99"/>
    <w:semiHidden/>
    <w:rsid w:val="00D82702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78</Words>
  <Characters>1588</Characters>
  <Application>Microsoft Office Word</Application>
  <DocSecurity>0</DocSecurity>
  <Lines>13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:</vt:lpstr>
      <vt:lpstr>Title:</vt:lpstr>
    </vt:vector>
  </TitlesOfParts>
  <Company>AXELSPACE</Company>
  <LinksUpToDate>false</LinksUpToDate>
  <CharactersWithSpaces>1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:</dc:title>
  <dc:subject/>
  <dc:creator>Rei;Rich</dc:creator>
  <cp:keywords/>
  <dc:description/>
  <cp:lastModifiedBy>事務局 UNISEC</cp:lastModifiedBy>
  <cp:revision>6</cp:revision>
  <dcterms:created xsi:type="dcterms:W3CDTF">2024-03-04T21:15:00Z</dcterms:created>
  <dcterms:modified xsi:type="dcterms:W3CDTF">2024-03-05T01:38:00Z</dcterms:modified>
</cp:coreProperties>
</file>